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Nigeria</w:t>
      </w:r>
      <w:r>
        <w:t xml:space="preserve"> </w:t>
      </w:r>
      <w:r>
        <w:t xml:space="preserve">Lagos</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 passionate and skilled hairdresser with over [X years] of experience in the dynamic beauty industry, I am excited to apply for the Hairdresser position at your esteemed establishment in Nigeria Lagos. Lagos, a vibrant hub of culture, fashion, and innovation, has always been a place where creativity thrives—and I am eager to contribute my expertise to a team that values artistry and excellence. With a deep understanding of both traditional and modern hairstyling techniques, I am confident in my ability to deliver exceptional service that meets the high standards of clients in this bustling metropolis.</w:t>
      </w:r>
    </w:p>
    <w:p>
      <w:pPr>
        <w:pStyle w:val="BodyText"/>
      </w:pPr>
      <w:r>
        <w:t xml:space="preserve">My journey as a hairdresser began in [Your City/Region], where I honed my craft through hands-on training, continuous education, and a commitment to staying ahead of global trends. Over the years, I have developed a versatile skill set that includes cutting, coloring, styling, and scalp care tailored to diverse client needs. Whether it’s crafting elegant updos for special occasions or creating trendy looks for everyday wear, I approach each task with precision and creativity. In Nigeria Lagos, where cultural traditions and contemporary styles coexist, I have learned to adapt my techniques to meet the unique preferences of a vibrant clientele.</w:t>
      </w:r>
    </w:p>
    <w:p>
      <w:pPr>
        <w:pStyle w:val="BodyText"/>
      </w:pPr>
      <w:r>
        <w:t xml:space="preserve">One of the key aspects that sets me apart as a hairdresser is my ability to connect with clients on a personal level. I believe that hairstyling is not just about transforming appearances but also about building trust and understanding. In Nigeria Lagos, where beauty is deeply intertwined with identity and community, this approach has allowed me to create lasting relationships with my clients. I take pride in listening to their visions, offering professional advice, and ensuring they leave feeling confident and satisfied.</w:t>
      </w:r>
    </w:p>
    <w:p>
      <w:pPr>
        <w:pStyle w:val="BodyText"/>
      </w:pPr>
      <w:r>
        <w:t xml:space="preserve">My experience in Nigeria Lagos has also exposed me to a wide range of hair types and textures, which requires specialized knowledge and techniques. From natural Afro-textured hair to straightened or curly styles, I am equipped with the tools and expertise to address the specific needs of each client. I stay updated on the latest advancements in hair care products and treatments, ensuring that my work is both safe and effective. Additionally, I have a strong understanding of local beauty trends, such as braiding, cornrows, and traditional hairstyles that hold cultural significance in Nigerian society.</w:t>
      </w:r>
    </w:p>
    <w:p>
      <w:pPr>
        <w:pStyle w:val="BodyText"/>
      </w:pPr>
      <w:r>
        <w:t xml:space="preserve">Working in Lagos has also taught me the importance of adaptability and resilience. The fast-paced environment of this city demands efficiency without compromising quality. I thrive under pressure, managing multiple appointments while maintaining a clean, organized workspace. My attention to detail ensures that every cut and style meets the highest standards, while my positive attitude contributes to a welcoming atmosphere for clients.</w:t>
      </w:r>
    </w:p>
    <w:p>
      <w:pPr>
        <w:pStyle w:val="BodyText"/>
      </w:pPr>
      <w:r>
        <w:t xml:space="preserve">I am particularly drawn to your establishment because of its reputation for excellence and innovation in the hairdressing industry. I admire how your team combines technical skill with artistic flair, creating looks that reflect both individuality and cultural pride. I am eager to bring my dedication, creativity, and passion for hairdressing to contribute to the continued success of your business. In Nigeria Lagos, where beauty is a statement of identity, I am committed to delivering services that not only meet but exceed expectations.</w:t>
      </w:r>
    </w:p>
    <w:p>
      <w:pPr>
        <w:pStyle w:val="BodyText"/>
      </w:pPr>
      <w:r>
        <w:t xml:space="preserve">Outside of my professional work, I actively participate in local beauty events and workshops in Nigeria Lagos. These experiences have allowed me to network with fellow professionals, share knowledge, and stay inspired by the ever-evolving world of hairstyling. I am also a strong advocate for sustainable practices in the beauty industry, ensuring that my techniques and product choices align with eco-friendly standards.</w:t>
      </w:r>
    </w:p>
    <w:p>
      <w:pPr>
        <w:pStyle w:val="BodyText"/>
      </w:pPr>
      <w:r>
        <w:t xml:space="preserve">My ultimate goal is to be part of a team that values both artistry and integrity. In Nigeria Lagos, where the demand for skilled hairdressers continues to grow, I am ready to bring my expertise to your salon. I am confident that my dedication, creativity, and customer-centric approach will make me a valuable asset to your team. I would be honored to discuss how my background and skills align with the needs of your establishment.</w:t>
      </w:r>
    </w:p>
    <w:p>
      <w:pPr>
        <w:pStyle w:val="BodyText"/>
      </w:pPr>
      <w:r>
        <w:t xml:space="preserve">Thank you for considering my application. I look forward to the opportunity to contribute to the success of your business in Nigeria Lagos. Please feel free to contact me at [Your Phone Number] or [Your Email Address] for further discu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in Nigeria Lagos</dc:title>
  <dc:creator/>
  <dc:language>en</dc:language>
  <cp:keywords/>
  <dcterms:created xsi:type="dcterms:W3CDTF">2026-07-24T21:00:38Z</dcterms:created>
  <dcterms:modified xsi:type="dcterms:W3CDTF">2026-07-24T21:00:38Z</dcterms:modified>
</cp:coreProperties>
</file>

<file path=docProps/custom.xml><?xml version="1.0" encoding="utf-8"?>
<Properties xmlns="http://schemas.openxmlformats.org/officeDocument/2006/custom-properties" xmlns:vt="http://schemas.openxmlformats.org/officeDocument/2006/docPropsVTypes"/>
</file>